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57A8A" w14:textId="7B5B4C12" w:rsidR="005F77AF" w:rsidRPr="00FB0BED" w:rsidRDefault="00B713EF" w:rsidP="00B713EF">
      <w:pPr>
        <w:spacing w:line="360" w:lineRule="auto"/>
        <w:ind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ACS </w:t>
      </w:r>
      <w:r w:rsidR="00CB273E">
        <w:rPr>
          <w:b/>
          <w:bCs/>
          <w:sz w:val="24"/>
          <w:szCs w:val="24"/>
        </w:rPr>
        <w:t>FAQs:</w:t>
      </w:r>
    </w:p>
    <w:p w14:paraId="7B77509D" w14:textId="77777777" w:rsidR="00A26108" w:rsidRPr="00CB273E" w:rsidRDefault="00A26108" w:rsidP="00A26108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CB273E">
        <w:rPr>
          <w:b/>
          <w:bCs/>
          <w:sz w:val="24"/>
          <w:szCs w:val="24"/>
        </w:rPr>
        <w:t xml:space="preserve">If my offer is conditional because I need an English proficiency exam, will my application still be considered? </w:t>
      </w:r>
    </w:p>
    <w:p w14:paraId="732AF83D" w14:textId="72C1149E" w:rsidR="00240D62" w:rsidRDefault="00A26108" w:rsidP="00A2610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Applicants must have an unconditional offer from one of the pre-approved universities or else they will not be considered. </w:t>
      </w:r>
    </w:p>
    <w:p w14:paraId="78240B69" w14:textId="636D7A6A" w:rsidR="00622317" w:rsidRDefault="00622317" w:rsidP="00A2610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or music students that must undergo an audition before being admitted </w:t>
      </w:r>
    </w:p>
    <w:p w14:paraId="7440ED67" w14:textId="68A57152" w:rsidR="00093791" w:rsidRPr="00A26108" w:rsidRDefault="00093791" w:rsidP="00722F3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="00722F3A">
        <w:rPr>
          <w:sz w:val="24"/>
          <w:szCs w:val="24"/>
        </w:rPr>
        <w:t>Performing arts</w:t>
      </w:r>
      <w:r w:rsidR="00722F3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tudents a conditional offer is accepted however, not pending your English proficiency exam, only pending your audition (if needed). </w:t>
      </w:r>
    </w:p>
    <w:p w14:paraId="18FD5720" w14:textId="59EB7AD4" w:rsidR="00240D62" w:rsidRPr="00CB273E" w:rsidRDefault="00240D62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CB273E">
        <w:rPr>
          <w:b/>
          <w:bCs/>
          <w:sz w:val="24"/>
          <w:szCs w:val="24"/>
        </w:rPr>
        <w:t xml:space="preserve">Do you provide </w:t>
      </w:r>
      <w:r w:rsidR="005A4D84" w:rsidRPr="00CB273E">
        <w:rPr>
          <w:b/>
          <w:bCs/>
          <w:sz w:val="24"/>
          <w:szCs w:val="24"/>
        </w:rPr>
        <w:t>scholarships</w:t>
      </w:r>
      <w:r w:rsidRPr="00CB273E">
        <w:rPr>
          <w:b/>
          <w:bCs/>
          <w:sz w:val="24"/>
          <w:szCs w:val="24"/>
        </w:rPr>
        <w:t xml:space="preserve"> in the fields </w:t>
      </w:r>
      <w:r w:rsidR="005A4D84" w:rsidRPr="00CB273E">
        <w:rPr>
          <w:b/>
          <w:bCs/>
          <w:sz w:val="24"/>
          <w:szCs w:val="24"/>
        </w:rPr>
        <w:t>of Art History, Architectural History, Art Curation, Architecture</w:t>
      </w:r>
      <w:r w:rsidR="00856475">
        <w:rPr>
          <w:b/>
          <w:bCs/>
          <w:sz w:val="24"/>
          <w:szCs w:val="24"/>
        </w:rPr>
        <w:t>, Graphic Design, Product Design and Interior Design</w:t>
      </w:r>
      <w:r w:rsidR="00093791">
        <w:rPr>
          <w:b/>
          <w:bCs/>
          <w:sz w:val="24"/>
          <w:szCs w:val="24"/>
        </w:rPr>
        <w:t>, Fashion Design, Art Therapy, Textiles, Animation and Digital Media Arts</w:t>
      </w:r>
      <w:r w:rsidR="005A4D84" w:rsidRPr="00CB273E">
        <w:rPr>
          <w:b/>
          <w:bCs/>
          <w:sz w:val="24"/>
          <w:szCs w:val="24"/>
        </w:rPr>
        <w:t xml:space="preserve">? </w:t>
      </w:r>
    </w:p>
    <w:p w14:paraId="6DD20D9F" w14:textId="2424C52F" w:rsidR="006C528E" w:rsidRDefault="00856475" w:rsidP="006C528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5A4D84" w:rsidRPr="00FB0BED">
        <w:rPr>
          <w:sz w:val="24"/>
          <w:szCs w:val="24"/>
        </w:rPr>
        <w:t xml:space="preserve">he fields above are not covered by the scholarship. </w:t>
      </w:r>
    </w:p>
    <w:p w14:paraId="31AD6EB9" w14:textId="257006AC" w:rsidR="006C528E" w:rsidRPr="006C528E" w:rsidRDefault="006C528E" w:rsidP="006C528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6C528E">
        <w:rPr>
          <w:b/>
          <w:bCs/>
          <w:sz w:val="24"/>
          <w:szCs w:val="24"/>
        </w:rPr>
        <w:t xml:space="preserve">How do I apply for the scholarship? </w:t>
      </w:r>
    </w:p>
    <w:p w14:paraId="55BCC2B5" w14:textId="070E721E" w:rsidR="006C528E" w:rsidRDefault="006C528E" w:rsidP="006C528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lease find the link to the Sawiris Foundation Scholarship Portal below: </w:t>
      </w:r>
    </w:p>
    <w:p w14:paraId="503CA2D1" w14:textId="7B415E82" w:rsidR="006C528E" w:rsidRPr="007F04D2" w:rsidRDefault="00EC7BB0" w:rsidP="007F04D2">
      <w:pPr>
        <w:pStyle w:val="ListParagraph"/>
        <w:spacing w:line="360" w:lineRule="auto"/>
        <w:ind w:left="1080"/>
        <w:rPr>
          <w:sz w:val="24"/>
          <w:szCs w:val="24"/>
          <w:u w:val="single"/>
        </w:rPr>
      </w:pPr>
      <w:hyperlink r:id="rId7" w:history="1">
        <w:r w:rsidR="006C528E" w:rsidRPr="007F04D2">
          <w:rPr>
            <w:sz w:val="24"/>
            <w:szCs w:val="24"/>
            <w:u w:val="single"/>
          </w:rPr>
          <w:t>http://applicant.mis.sawirisfoundation.org:10411/Scholarships</w:t>
        </w:r>
      </w:hyperlink>
    </w:p>
    <w:p w14:paraId="15D39824" w14:textId="6A9E7A95" w:rsidR="006C528E" w:rsidRDefault="006C528E" w:rsidP="006C528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You create an account and start filling in the application. </w:t>
      </w:r>
    </w:p>
    <w:p w14:paraId="5CD18510" w14:textId="35C44F98" w:rsidR="006C528E" w:rsidRPr="006C528E" w:rsidRDefault="006C528E" w:rsidP="0062231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Kindly note if you do not fill in all required sections and submit </w:t>
      </w:r>
      <w:r w:rsidR="00622317">
        <w:rPr>
          <w:sz w:val="24"/>
          <w:szCs w:val="24"/>
        </w:rPr>
        <w:t>a</w:t>
      </w:r>
      <w:r w:rsidR="00622317" w:rsidRPr="00622317">
        <w:rPr>
          <w:sz w:val="24"/>
          <w:szCs w:val="24"/>
        </w:rPr>
        <w:t>ll required documents as guided by the application</w:t>
      </w:r>
      <w:r w:rsidR="00622317">
        <w:rPr>
          <w:sz w:val="24"/>
          <w:szCs w:val="24"/>
        </w:rPr>
        <w:t xml:space="preserve"> document,</w:t>
      </w:r>
      <w:r>
        <w:rPr>
          <w:sz w:val="24"/>
          <w:szCs w:val="24"/>
        </w:rPr>
        <w:t xml:space="preserve"> your application will not be submitted successfully. </w:t>
      </w:r>
    </w:p>
    <w:p w14:paraId="1C52D322" w14:textId="49798A69" w:rsidR="005A4D84" w:rsidRPr="00B713EF" w:rsidRDefault="005A4D84" w:rsidP="004D5DC1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B713EF">
        <w:rPr>
          <w:b/>
          <w:bCs/>
          <w:sz w:val="24"/>
          <w:szCs w:val="24"/>
        </w:rPr>
        <w:t xml:space="preserve">Is it mandatory for the recipient of the scholarship to </w:t>
      </w:r>
      <w:r w:rsidR="004D5DC1" w:rsidRPr="00B713EF">
        <w:rPr>
          <w:b/>
          <w:bCs/>
          <w:sz w:val="24"/>
          <w:szCs w:val="24"/>
        </w:rPr>
        <w:t>return</w:t>
      </w:r>
      <w:r w:rsidRPr="00B713EF">
        <w:rPr>
          <w:b/>
          <w:bCs/>
          <w:sz w:val="24"/>
          <w:szCs w:val="24"/>
        </w:rPr>
        <w:t xml:space="preserve"> to Egypt directly after graduation? </w:t>
      </w:r>
    </w:p>
    <w:p w14:paraId="307A8EB4" w14:textId="77777777" w:rsidR="005A4D84" w:rsidRPr="00FB0BED" w:rsidRDefault="005A4D84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Sawiris Foundation has </w:t>
      </w:r>
      <w:r w:rsidR="00556A55" w:rsidRPr="00FB0BED">
        <w:rPr>
          <w:sz w:val="24"/>
          <w:szCs w:val="24"/>
        </w:rPr>
        <w:t>recently considered</w:t>
      </w:r>
      <w:r w:rsidRPr="00FB0BED">
        <w:rPr>
          <w:sz w:val="24"/>
          <w:szCs w:val="24"/>
        </w:rPr>
        <w:t xml:space="preserve"> some of</w:t>
      </w:r>
      <w:r w:rsidR="00556A55" w:rsidRPr="00FB0BED">
        <w:rPr>
          <w:sz w:val="24"/>
          <w:szCs w:val="24"/>
        </w:rPr>
        <w:t xml:space="preserve"> its policies allowing graduates</w:t>
      </w:r>
      <w:r w:rsidRPr="00FB0BED">
        <w:rPr>
          <w:sz w:val="24"/>
          <w:szCs w:val="24"/>
        </w:rPr>
        <w:t xml:space="preserve"> up to 1 year in their country of study with the following conditions: </w:t>
      </w:r>
    </w:p>
    <w:p w14:paraId="68C15093" w14:textId="77777777" w:rsidR="005A4D84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If the recipient of the scholarship has maintained high grades throughout their Scholarship. </w:t>
      </w:r>
    </w:p>
    <w:p w14:paraId="5B3D18A7" w14:textId="528D820E" w:rsidR="00FB0BED" w:rsidRPr="004D5DC1" w:rsidRDefault="00FB0BED" w:rsidP="0062231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D5DC1">
        <w:rPr>
          <w:sz w:val="24"/>
          <w:szCs w:val="24"/>
        </w:rPr>
        <w:t xml:space="preserve">The scholar must be </w:t>
      </w:r>
      <w:r w:rsidR="004D5DC1" w:rsidRPr="004D5DC1">
        <w:rPr>
          <w:sz w:val="24"/>
          <w:szCs w:val="24"/>
        </w:rPr>
        <w:t>working</w:t>
      </w:r>
      <w:r w:rsidRPr="004D5DC1">
        <w:rPr>
          <w:sz w:val="24"/>
          <w:szCs w:val="24"/>
        </w:rPr>
        <w:t xml:space="preserve"> in </w:t>
      </w:r>
      <w:r w:rsidR="00622317">
        <w:rPr>
          <w:sz w:val="24"/>
          <w:szCs w:val="24"/>
        </w:rPr>
        <w:t>their</w:t>
      </w:r>
      <w:r w:rsidRPr="004D5DC1">
        <w:rPr>
          <w:sz w:val="24"/>
          <w:szCs w:val="24"/>
        </w:rPr>
        <w:t xml:space="preserve"> field of study. </w:t>
      </w:r>
    </w:p>
    <w:p w14:paraId="51E7A52B" w14:textId="39D40A7B" w:rsidR="00556A55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Preapproval from the Sawiris Foundation. </w:t>
      </w:r>
    </w:p>
    <w:p w14:paraId="16A2E701" w14:textId="02FE162D" w:rsidR="00093791" w:rsidRDefault="00093791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f the above points are not met</w:t>
      </w:r>
      <w:r w:rsidR="00F4391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F43913">
        <w:rPr>
          <w:sz w:val="24"/>
          <w:szCs w:val="24"/>
        </w:rPr>
        <w:t>s</w:t>
      </w:r>
      <w:r>
        <w:rPr>
          <w:sz w:val="24"/>
          <w:szCs w:val="24"/>
        </w:rPr>
        <w:t xml:space="preserve">cholars will need to come back and work in their field of study in Egypt for 2 to 3 years. </w:t>
      </w:r>
      <w:r w:rsidR="008B7312">
        <w:rPr>
          <w:sz w:val="24"/>
          <w:szCs w:val="24"/>
        </w:rPr>
        <w:t xml:space="preserve"> </w:t>
      </w:r>
    </w:p>
    <w:p w14:paraId="00D965E6" w14:textId="477E5128" w:rsidR="008B7312" w:rsidRPr="00FB0BED" w:rsidRDefault="008B7312" w:rsidP="009C68D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isclaimer: The aim of this scholarship is to enrich the arts and culture scene in </w:t>
      </w:r>
      <w:bookmarkStart w:id="0" w:name="_GoBack"/>
      <w:bookmarkEnd w:id="0"/>
      <w:r>
        <w:rPr>
          <w:sz w:val="24"/>
          <w:szCs w:val="24"/>
        </w:rPr>
        <w:t xml:space="preserve">Egypt. Therefore, </w:t>
      </w:r>
      <w:r w:rsidR="009C68D0">
        <w:rPr>
          <w:sz w:val="24"/>
          <w:szCs w:val="24"/>
        </w:rPr>
        <w:t>kindly</w:t>
      </w:r>
      <w:r>
        <w:rPr>
          <w:sz w:val="24"/>
          <w:szCs w:val="24"/>
        </w:rPr>
        <w:t xml:space="preserve"> be advised necessary legal action is in place to ensure students return back to Egypt.</w:t>
      </w:r>
    </w:p>
    <w:p w14:paraId="3EB84F0B" w14:textId="77777777" w:rsidR="005A4D84" w:rsidRPr="002B39A1" w:rsidRDefault="00556A55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 I need to submit my high school diploma if I am applying for a master’s program? </w:t>
      </w:r>
    </w:p>
    <w:p w14:paraId="75772392" w14:textId="77777777" w:rsidR="002D1D9A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Kindly note if you are </w:t>
      </w:r>
      <w:r w:rsidRPr="004D5DC1">
        <w:rPr>
          <w:sz w:val="24"/>
          <w:szCs w:val="24"/>
        </w:rPr>
        <w:t xml:space="preserve">applying </w:t>
      </w:r>
      <w:r w:rsidR="00FB0BED" w:rsidRPr="004D5DC1">
        <w:rPr>
          <w:sz w:val="24"/>
          <w:szCs w:val="24"/>
        </w:rPr>
        <w:t>for a master’s degree</w:t>
      </w:r>
      <w:r w:rsidR="002D1D9A">
        <w:rPr>
          <w:sz w:val="24"/>
          <w:szCs w:val="24"/>
        </w:rPr>
        <w:t>,</w:t>
      </w:r>
      <w:r w:rsidRPr="004D5DC1">
        <w:rPr>
          <w:sz w:val="24"/>
          <w:szCs w:val="24"/>
        </w:rPr>
        <w:t xml:space="preserve"> your high school diploma is not required.</w:t>
      </w:r>
    </w:p>
    <w:p w14:paraId="3FBD2C77" w14:textId="2361AEAF" w:rsidR="00556A55" w:rsidRPr="00FB0BED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D5DC1">
        <w:rPr>
          <w:sz w:val="24"/>
          <w:szCs w:val="24"/>
        </w:rPr>
        <w:t xml:space="preserve"> Only your </w:t>
      </w:r>
      <w:r w:rsidR="00FB0BED" w:rsidRPr="004D5DC1">
        <w:rPr>
          <w:sz w:val="24"/>
          <w:szCs w:val="24"/>
        </w:rPr>
        <w:t>bachelor’s</w:t>
      </w:r>
      <w:r w:rsidRPr="004D5DC1">
        <w:rPr>
          <w:sz w:val="24"/>
          <w:szCs w:val="24"/>
        </w:rPr>
        <w:t xml:space="preserve"> </w:t>
      </w:r>
      <w:r w:rsidR="00FB0BED" w:rsidRPr="004D5DC1">
        <w:rPr>
          <w:sz w:val="24"/>
          <w:szCs w:val="24"/>
        </w:rPr>
        <w:t>certificate</w:t>
      </w:r>
      <w:r w:rsidRPr="004D5DC1">
        <w:rPr>
          <w:sz w:val="24"/>
          <w:szCs w:val="24"/>
        </w:rPr>
        <w:t xml:space="preserve"> is required</w:t>
      </w:r>
      <w:r w:rsidRPr="00FB0BED">
        <w:rPr>
          <w:sz w:val="24"/>
          <w:szCs w:val="24"/>
        </w:rPr>
        <w:t xml:space="preserve">. </w:t>
      </w:r>
    </w:p>
    <w:p w14:paraId="3AA1C88C" w14:textId="77777777" w:rsidR="00BB2F8C" w:rsidRPr="002B39A1" w:rsidRDefault="00BB2F8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f I can prove my university is of high ranking but not on the list will I still eligible for the scholarship? </w:t>
      </w:r>
    </w:p>
    <w:p w14:paraId="6B97670B" w14:textId="4B31B6B2" w:rsidR="00BB2F8C" w:rsidRPr="00FB0BED" w:rsidRDefault="00BB2F8C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Unfortunately, </w:t>
      </w:r>
      <w:r w:rsidR="001B101D">
        <w:rPr>
          <w:sz w:val="24"/>
          <w:szCs w:val="24"/>
        </w:rPr>
        <w:t xml:space="preserve">if </w:t>
      </w:r>
      <w:r w:rsidRPr="00FB0BED">
        <w:rPr>
          <w:sz w:val="24"/>
          <w:szCs w:val="24"/>
        </w:rPr>
        <w:t xml:space="preserve">the university you have applied for is not on the list of preapproved universities you are not eligible. </w:t>
      </w:r>
    </w:p>
    <w:p w14:paraId="2A58F613" w14:textId="77777777" w:rsidR="006D703D" w:rsidRPr="002B39A1" w:rsidRDefault="006D703D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es the foundation support me in applying to universities? </w:t>
      </w:r>
    </w:p>
    <w:p w14:paraId="31E51217" w14:textId="77777777" w:rsidR="006D703D" w:rsidRPr="00FB0BED" w:rsidRDefault="006D703D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The Foundation does not support you in applying to the universities as you must have achieved an unconditional offer from one of our pre-approved universities. </w:t>
      </w:r>
    </w:p>
    <w:p w14:paraId="34B2A2F6" w14:textId="77777777" w:rsidR="005C6048" w:rsidRPr="002B39A1" w:rsidRDefault="00A25AF1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 you support student’s mid-way through their course? </w:t>
      </w:r>
    </w:p>
    <w:p w14:paraId="44229075" w14:textId="77777777" w:rsidR="00914586" w:rsidRPr="00FB0BED" w:rsidRDefault="00A25AF1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Kindly</w:t>
      </w:r>
      <w:r w:rsidR="00914586" w:rsidRPr="00FB0BED">
        <w:rPr>
          <w:sz w:val="24"/>
          <w:szCs w:val="24"/>
        </w:rPr>
        <w:t xml:space="preserve"> note we only support students beginning their course</w:t>
      </w:r>
      <w:r w:rsidRPr="00FB0BED">
        <w:rPr>
          <w:sz w:val="24"/>
          <w:szCs w:val="24"/>
        </w:rPr>
        <w:t>.</w:t>
      </w:r>
      <w:r w:rsidR="00914586" w:rsidRPr="00FB0BED">
        <w:rPr>
          <w:sz w:val="24"/>
          <w:szCs w:val="24"/>
        </w:rPr>
        <w:t xml:space="preserve"> </w:t>
      </w:r>
    </w:p>
    <w:p w14:paraId="7D0CB137" w14:textId="77777777" w:rsidR="00914586" w:rsidRPr="00FB0BED" w:rsidRDefault="00914586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We do not fund transfer students. </w:t>
      </w:r>
    </w:p>
    <w:p w14:paraId="6AF78D94" w14:textId="77777777" w:rsidR="00914586" w:rsidRPr="002B39A1" w:rsidRDefault="00914586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What if the deadline of my university has passed? </w:t>
      </w:r>
    </w:p>
    <w:p w14:paraId="35FF57AF" w14:textId="77777777" w:rsidR="00914586" w:rsidRPr="00FB0BED" w:rsidRDefault="00914586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There is a large pool of universities that are accepted by the Sawiris Foundation maybe applying to a different one or waiting until the following year. </w:t>
      </w:r>
    </w:p>
    <w:p w14:paraId="1FD3A43A" w14:textId="77777777" w:rsidR="00914586" w:rsidRPr="002B39A1" w:rsidRDefault="00914586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When will you announce the scholarship awardees? </w:t>
      </w:r>
    </w:p>
    <w:p w14:paraId="154FFBC5" w14:textId="0C79FAE2" w:rsidR="00A25AF1" w:rsidRPr="00FB0BED" w:rsidRDefault="00914586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June 202</w:t>
      </w:r>
      <w:r w:rsidR="00D6278C">
        <w:rPr>
          <w:sz w:val="24"/>
          <w:szCs w:val="24"/>
        </w:rPr>
        <w:t>1</w:t>
      </w:r>
      <w:r w:rsidR="00093791">
        <w:rPr>
          <w:sz w:val="24"/>
          <w:szCs w:val="24"/>
        </w:rPr>
        <w:t>2</w:t>
      </w:r>
    </w:p>
    <w:p w14:paraId="387A7EF9" w14:textId="77777777" w:rsidR="00A25AF1" w:rsidRPr="002B39A1" w:rsidRDefault="003841B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s a portfolio needed to apply for the scholarship? </w:t>
      </w:r>
    </w:p>
    <w:p w14:paraId="4E65D818" w14:textId="7C963BCE" w:rsidR="003841BC" w:rsidRPr="00FB0BED" w:rsidRDefault="0007694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If a</w:t>
      </w:r>
      <w:r w:rsidR="003841BC" w:rsidRPr="00FB0BED">
        <w:rPr>
          <w:sz w:val="24"/>
          <w:szCs w:val="24"/>
        </w:rPr>
        <w:t xml:space="preserve"> portfolio is not sent</w:t>
      </w:r>
      <w:r w:rsidR="004D5DC1">
        <w:rPr>
          <w:sz w:val="24"/>
          <w:szCs w:val="24"/>
        </w:rPr>
        <w:t>,</w:t>
      </w:r>
      <w:r w:rsidR="003841BC" w:rsidRPr="00FB0BED">
        <w:rPr>
          <w:sz w:val="24"/>
          <w:szCs w:val="24"/>
        </w:rPr>
        <w:t xml:space="preserve"> </w:t>
      </w:r>
      <w:r w:rsidRPr="00FB0BED">
        <w:rPr>
          <w:sz w:val="24"/>
          <w:szCs w:val="24"/>
        </w:rPr>
        <w:t xml:space="preserve">your application will be considered incomplete. </w:t>
      </w:r>
    </w:p>
    <w:p w14:paraId="341FEF0E" w14:textId="328154BB" w:rsidR="00076945" w:rsidRPr="002B39A1" w:rsidRDefault="00076945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>If my University does not require an English proficiency exam</w:t>
      </w:r>
      <w:r w:rsidR="002D1D9A" w:rsidRPr="002B39A1">
        <w:rPr>
          <w:b/>
          <w:bCs/>
          <w:sz w:val="24"/>
          <w:szCs w:val="24"/>
        </w:rPr>
        <w:t>,</w:t>
      </w:r>
      <w:r w:rsidRPr="002B39A1">
        <w:rPr>
          <w:b/>
          <w:bCs/>
          <w:sz w:val="24"/>
          <w:szCs w:val="24"/>
        </w:rPr>
        <w:t xml:space="preserve"> is it still required by the foundation? </w:t>
      </w:r>
    </w:p>
    <w:p w14:paraId="4822B9DD" w14:textId="6CCF7D81" w:rsidR="00076945" w:rsidRDefault="0007694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The foundation does not have English language requirements as long as you have an unconditional offer and it is not a visa requirement you will still be eligible for the scholarship.</w:t>
      </w:r>
    </w:p>
    <w:p w14:paraId="6F0EA809" w14:textId="172901D0" w:rsidR="00D6278C" w:rsidRP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lastRenderedPageBreak/>
        <w:t xml:space="preserve">Does the scholarship cover diplomas? </w:t>
      </w:r>
    </w:p>
    <w:p w14:paraId="1B374F5F" w14:textId="4F490E61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is scholarship covers bachelors, masters and residency</w:t>
      </w:r>
      <w:r w:rsidR="00093791">
        <w:rPr>
          <w:sz w:val="24"/>
          <w:szCs w:val="24"/>
        </w:rPr>
        <w:t>/apprenticeship</w:t>
      </w:r>
      <w:r>
        <w:rPr>
          <w:sz w:val="24"/>
          <w:szCs w:val="24"/>
        </w:rPr>
        <w:t xml:space="preserve"> programs only. </w:t>
      </w:r>
    </w:p>
    <w:p w14:paraId="25C186F1" w14:textId="2D918F8B" w:rsidR="00D6278C" w:rsidRP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t>Do I need work experience in a similar</w:t>
      </w:r>
      <w:r w:rsidR="00093791">
        <w:rPr>
          <w:b/>
          <w:bCs/>
          <w:sz w:val="24"/>
          <w:szCs w:val="24"/>
        </w:rPr>
        <w:t xml:space="preserve"> field to apply for a residency/ apprenticeship </w:t>
      </w:r>
      <w:r w:rsidRPr="00D6278C">
        <w:rPr>
          <w:b/>
          <w:bCs/>
          <w:sz w:val="24"/>
          <w:szCs w:val="24"/>
        </w:rPr>
        <w:t xml:space="preserve">program? </w:t>
      </w:r>
    </w:p>
    <w:p w14:paraId="5F7C5C7D" w14:textId="01CA75C4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o be eligible for the residency program scholarship you must be a professional artist that has previous experience in the field. </w:t>
      </w:r>
    </w:p>
    <w:p w14:paraId="4F149ED8" w14:textId="37590E37" w:rsid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t xml:space="preserve">Can I apply for the scholarship without an artistic portfolio? </w:t>
      </w:r>
    </w:p>
    <w:p w14:paraId="6E832008" w14:textId="18000BF2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11018">
        <w:rPr>
          <w:sz w:val="24"/>
          <w:szCs w:val="24"/>
        </w:rPr>
        <w:t xml:space="preserve">You must apply with an artistic portfolio </w:t>
      </w:r>
      <w:r w:rsidR="00A11018" w:rsidRPr="00A11018">
        <w:rPr>
          <w:sz w:val="24"/>
          <w:szCs w:val="24"/>
        </w:rPr>
        <w:t xml:space="preserve">or else you won’t be eligible to receive the scholarship. </w:t>
      </w:r>
    </w:p>
    <w:p w14:paraId="54D6FF28" w14:textId="2C3146F6" w:rsidR="003208E0" w:rsidRDefault="003208E0" w:rsidP="006A12C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3208E0">
        <w:rPr>
          <w:b/>
          <w:bCs/>
          <w:sz w:val="24"/>
          <w:szCs w:val="24"/>
        </w:rPr>
        <w:t xml:space="preserve">Do I need to have a level five in </w:t>
      </w:r>
      <w:r>
        <w:rPr>
          <w:b/>
          <w:bCs/>
          <w:sz w:val="24"/>
          <w:szCs w:val="24"/>
        </w:rPr>
        <w:t>T</w:t>
      </w:r>
      <w:r w:rsidRPr="003208E0">
        <w:rPr>
          <w:b/>
          <w:bCs/>
          <w:sz w:val="24"/>
          <w:szCs w:val="24"/>
        </w:rPr>
        <w:t xml:space="preserve">rinity </w:t>
      </w:r>
      <w:r>
        <w:rPr>
          <w:b/>
          <w:bCs/>
          <w:sz w:val="24"/>
          <w:szCs w:val="24"/>
        </w:rPr>
        <w:t>C</w:t>
      </w:r>
      <w:r w:rsidRPr="003208E0">
        <w:rPr>
          <w:b/>
          <w:bCs/>
          <w:sz w:val="24"/>
          <w:szCs w:val="24"/>
        </w:rPr>
        <w:t xml:space="preserve">ollege London examinations or </w:t>
      </w:r>
      <w:r w:rsidR="006A12CF">
        <w:rPr>
          <w:b/>
          <w:bCs/>
          <w:sz w:val="24"/>
          <w:szCs w:val="24"/>
        </w:rPr>
        <w:t>R</w:t>
      </w:r>
      <w:r w:rsidRPr="003208E0">
        <w:rPr>
          <w:b/>
          <w:bCs/>
          <w:sz w:val="24"/>
          <w:szCs w:val="24"/>
        </w:rPr>
        <w:t xml:space="preserve">oyal </w:t>
      </w:r>
      <w:r w:rsidR="006A12CF">
        <w:rPr>
          <w:b/>
          <w:bCs/>
          <w:sz w:val="24"/>
          <w:szCs w:val="24"/>
        </w:rPr>
        <w:t>S</w:t>
      </w:r>
      <w:r w:rsidRPr="003208E0">
        <w:rPr>
          <w:b/>
          <w:bCs/>
          <w:sz w:val="24"/>
          <w:szCs w:val="24"/>
        </w:rPr>
        <w:t xml:space="preserve">chools </w:t>
      </w:r>
      <w:r w:rsidR="006A12CF">
        <w:rPr>
          <w:b/>
          <w:bCs/>
          <w:sz w:val="24"/>
          <w:szCs w:val="24"/>
        </w:rPr>
        <w:t xml:space="preserve">of Music </w:t>
      </w:r>
      <w:r w:rsidRPr="003208E0">
        <w:rPr>
          <w:b/>
          <w:bCs/>
          <w:sz w:val="24"/>
          <w:szCs w:val="24"/>
        </w:rPr>
        <w:t xml:space="preserve">to apply for the music scholarship? </w:t>
      </w:r>
    </w:p>
    <w:p w14:paraId="797C20B5" w14:textId="289273C6" w:rsidR="006A12CF" w:rsidRDefault="00445F0F" w:rsidP="006A12C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45F0F">
        <w:rPr>
          <w:sz w:val="24"/>
          <w:szCs w:val="24"/>
        </w:rPr>
        <w:t xml:space="preserve">You must have obtained at least a level five in these examinations to be eligible for the scholarship unless, you have a bachelor’s degree in music. </w:t>
      </w:r>
    </w:p>
    <w:p w14:paraId="15704A73" w14:textId="49C748C8" w:rsidR="00445F0F" w:rsidRDefault="005B40EA" w:rsidP="00445F0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B40EA">
        <w:rPr>
          <w:b/>
          <w:bCs/>
          <w:sz w:val="24"/>
          <w:szCs w:val="24"/>
        </w:rPr>
        <w:t>Am I eligible to apply for the scholarship to study a degree program if I do not have work experience</w:t>
      </w:r>
      <w:r>
        <w:rPr>
          <w:b/>
          <w:bCs/>
          <w:sz w:val="24"/>
          <w:szCs w:val="24"/>
        </w:rPr>
        <w:t xml:space="preserve"> in a related field</w:t>
      </w:r>
      <w:r w:rsidRPr="005B40EA">
        <w:rPr>
          <w:b/>
          <w:bCs/>
          <w:sz w:val="24"/>
          <w:szCs w:val="24"/>
        </w:rPr>
        <w:t xml:space="preserve">? </w:t>
      </w:r>
    </w:p>
    <w:p w14:paraId="7D3FF625" w14:textId="443C88FC" w:rsidR="005B40EA" w:rsidRDefault="005B40EA" w:rsidP="005B40E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5B40EA">
        <w:rPr>
          <w:sz w:val="24"/>
          <w:szCs w:val="24"/>
        </w:rPr>
        <w:t xml:space="preserve">As long as you have an unconditional offer from one of our pre-approved universities. </w:t>
      </w:r>
    </w:p>
    <w:p w14:paraId="615FFBF1" w14:textId="3FB1BE5C" w:rsidR="00093791" w:rsidRDefault="00093791" w:rsidP="005B40E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Kindly note for music students only a conditional offer is required. </w:t>
      </w:r>
    </w:p>
    <w:p w14:paraId="056DD294" w14:textId="2A1D0FFE" w:rsidR="0053336E" w:rsidRPr="00507BD4" w:rsidRDefault="0053336E" w:rsidP="0053336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07BD4">
        <w:rPr>
          <w:b/>
          <w:bCs/>
          <w:sz w:val="24"/>
          <w:szCs w:val="24"/>
        </w:rPr>
        <w:t>If I am applying to study music</w:t>
      </w:r>
      <w:r w:rsidR="00507BD4" w:rsidRPr="00507BD4">
        <w:rPr>
          <w:b/>
          <w:bCs/>
          <w:sz w:val="24"/>
          <w:szCs w:val="24"/>
        </w:rPr>
        <w:t xml:space="preserve"> or performing arts</w:t>
      </w:r>
      <w:r w:rsidRPr="00507BD4">
        <w:rPr>
          <w:b/>
          <w:bCs/>
          <w:sz w:val="24"/>
          <w:szCs w:val="24"/>
        </w:rPr>
        <w:t xml:space="preserve"> what should I include in my artistic portfolio. </w:t>
      </w:r>
    </w:p>
    <w:p w14:paraId="6993F07F" w14:textId="6B4FC2AE" w:rsidR="0053336E" w:rsidRDefault="0053336E" w:rsidP="0053336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e require you to send us </w:t>
      </w:r>
      <w:r w:rsidR="00093791">
        <w:rPr>
          <w:sz w:val="24"/>
          <w:szCs w:val="24"/>
        </w:rPr>
        <w:t xml:space="preserve">5 </w:t>
      </w:r>
      <w:r>
        <w:rPr>
          <w:sz w:val="24"/>
          <w:szCs w:val="24"/>
        </w:rPr>
        <w:t xml:space="preserve">links of previous work </w:t>
      </w:r>
      <w:r w:rsidR="00093791">
        <w:rPr>
          <w:sz w:val="24"/>
          <w:szCs w:val="24"/>
        </w:rPr>
        <w:t xml:space="preserve">and solo performances in different genres. </w:t>
      </w:r>
    </w:p>
    <w:p w14:paraId="05B1FFA6" w14:textId="0EF23730" w:rsidR="0050484F" w:rsidRPr="0050484F" w:rsidRDefault="0050484F" w:rsidP="0050484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0484F">
        <w:rPr>
          <w:b/>
          <w:bCs/>
          <w:sz w:val="24"/>
          <w:szCs w:val="24"/>
        </w:rPr>
        <w:t xml:space="preserve">If I do not have all the required documents will I still be eligible for the scholarship? </w:t>
      </w:r>
    </w:p>
    <w:p w14:paraId="1140F734" w14:textId="3CD9C828" w:rsidR="0050484F" w:rsidRDefault="0050484F" w:rsidP="00093791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If you do not have </w:t>
      </w:r>
      <w:r w:rsidR="00093791">
        <w:rPr>
          <w:sz w:val="24"/>
          <w:szCs w:val="24"/>
        </w:rPr>
        <w:t xml:space="preserve">not completed all the required documents on our portal your application will not be successfully submitted. </w:t>
      </w:r>
      <w:r>
        <w:rPr>
          <w:sz w:val="24"/>
          <w:szCs w:val="24"/>
        </w:rPr>
        <w:t xml:space="preserve"> </w:t>
      </w:r>
    </w:p>
    <w:p w14:paraId="09E082B2" w14:textId="4FC2C31D" w:rsidR="006C528E" w:rsidRDefault="006C528E" w:rsidP="006C528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984E1F">
        <w:rPr>
          <w:b/>
          <w:bCs/>
          <w:sz w:val="24"/>
          <w:szCs w:val="24"/>
        </w:rPr>
        <w:t xml:space="preserve">Do residency/ apprenticeship programs </w:t>
      </w:r>
      <w:r w:rsidR="00984E1F" w:rsidRPr="00984E1F">
        <w:rPr>
          <w:b/>
          <w:bCs/>
          <w:sz w:val="24"/>
          <w:szCs w:val="24"/>
        </w:rPr>
        <w:t xml:space="preserve">have to be at the universities on the list of pre-approved universities? </w:t>
      </w:r>
    </w:p>
    <w:p w14:paraId="4BA45F7E" w14:textId="661861A2" w:rsidR="007F04D2" w:rsidRPr="000C5E44" w:rsidRDefault="00984E1F" w:rsidP="000C5E44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 xml:space="preserve">Kindly note, if you are applying for a residency/apprenticeship programs are not required to be at one of the universities that are listed on our list. However, the programs will be assessed by our panel of experts. </w:t>
      </w:r>
    </w:p>
    <w:p w14:paraId="46DF0A1C" w14:textId="72D2AD2B" w:rsidR="00984E1F" w:rsidRDefault="00984E1F" w:rsidP="00984E1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984E1F">
        <w:rPr>
          <w:b/>
          <w:bCs/>
          <w:sz w:val="24"/>
          <w:szCs w:val="24"/>
        </w:rPr>
        <w:t>How am I meant to submit my artistic portfolio?</w:t>
      </w:r>
    </w:p>
    <w:p w14:paraId="174A2F41" w14:textId="2B364B88" w:rsidR="00984E1F" w:rsidRPr="00984E1F" w:rsidRDefault="00984E1F" w:rsidP="00984E1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84E1F">
        <w:rPr>
          <w:sz w:val="24"/>
          <w:szCs w:val="24"/>
        </w:rPr>
        <w:t xml:space="preserve">All artistic portfolios will be submitted on our platform. </w:t>
      </w:r>
    </w:p>
    <w:p w14:paraId="5CFC6C28" w14:textId="77777777" w:rsidR="00984E1F" w:rsidRPr="00984E1F" w:rsidRDefault="00984E1F" w:rsidP="00984E1F">
      <w:pPr>
        <w:pStyle w:val="ListParagraph"/>
        <w:spacing w:line="360" w:lineRule="auto"/>
        <w:ind w:left="1080"/>
        <w:rPr>
          <w:b/>
          <w:bCs/>
          <w:sz w:val="24"/>
          <w:szCs w:val="24"/>
        </w:rPr>
      </w:pPr>
    </w:p>
    <w:sectPr w:rsidR="00984E1F" w:rsidRPr="00984E1F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C8062" w14:textId="77777777" w:rsidR="00EC7BB0" w:rsidRDefault="00EC7BB0" w:rsidP="00B713EF">
      <w:pPr>
        <w:spacing w:after="0" w:line="240" w:lineRule="auto"/>
      </w:pPr>
      <w:r>
        <w:separator/>
      </w:r>
    </w:p>
  </w:endnote>
  <w:endnote w:type="continuationSeparator" w:id="0">
    <w:p w14:paraId="6B86814E" w14:textId="77777777" w:rsidR="00EC7BB0" w:rsidRDefault="00EC7BB0" w:rsidP="00B71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1EE2C" w14:textId="317FF7B9" w:rsidR="00B713EF" w:rsidRDefault="00B713EF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650897" wp14:editId="2C4B0DF9">
          <wp:simplePos x="0" y="0"/>
          <wp:positionH relativeFrom="margin">
            <wp:posOffset>-895350</wp:posOffset>
          </wp:positionH>
          <wp:positionV relativeFrom="paragraph">
            <wp:posOffset>115570</wp:posOffset>
          </wp:positionV>
          <wp:extent cx="7772400" cy="48577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7173" cy="4860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FF3F3" w14:textId="77777777" w:rsidR="00EC7BB0" w:rsidRDefault="00EC7BB0" w:rsidP="00B713EF">
      <w:pPr>
        <w:spacing w:after="0" w:line="240" w:lineRule="auto"/>
      </w:pPr>
      <w:r>
        <w:separator/>
      </w:r>
    </w:p>
  </w:footnote>
  <w:footnote w:type="continuationSeparator" w:id="0">
    <w:p w14:paraId="3539BCF3" w14:textId="77777777" w:rsidR="00EC7BB0" w:rsidRDefault="00EC7BB0" w:rsidP="00B71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6884D" w14:textId="570C2C94" w:rsidR="002B39A1" w:rsidRDefault="002B39A1" w:rsidP="002B39A1">
    <w:pPr>
      <w:pStyle w:val="Header"/>
    </w:pPr>
    <w:r>
      <w:rPr>
        <w:noProof/>
      </w:rPr>
      <w:drawing>
        <wp:inline distT="0" distB="0" distL="0" distR="0" wp14:anchorId="537F0716" wp14:editId="1528BDF5">
          <wp:extent cx="5943600" cy="3810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4E4846" w14:textId="3305770D" w:rsidR="002B39A1" w:rsidRDefault="002B3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5D8"/>
    <w:multiLevelType w:val="hybridMultilevel"/>
    <w:tmpl w:val="7DDAB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36528B"/>
    <w:multiLevelType w:val="hybridMultilevel"/>
    <w:tmpl w:val="6938F7F2"/>
    <w:lvl w:ilvl="0" w:tplc="CC568A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LQwNTE2NzI3NrdU0lEKTi0uzszPAykwqgUAxBeAQSwAAAA="/>
  </w:docVars>
  <w:rsids>
    <w:rsidRoot w:val="00240D62"/>
    <w:rsid w:val="00076945"/>
    <w:rsid w:val="00093791"/>
    <w:rsid w:val="000C5E44"/>
    <w:rsid w:val="000C711A"/>
    <w:rsid w:val="000D4288"/>
    <w:rsid w:val="001B101D"/>
    <w:rsid w:val="00240D62"/>
    <w:rsid w:val="002B39A1"/>
    <w:rsid w:val="002D1D9A"/>
    <w:rsid w:val="003208E0"/>
    <w:rsid w:val="003841BC"/>
    <w:rsid w:val="00432EE2"/>
    <w:rsid w:val="00445F0F"/>
    <w:rsid w:val="004D5DC1"/>
    <w:rsid w:val="004F46A6"/>
    <w:rsid w:val="0050484F"/>
    <w:rsid w:val="00507BD4"/>
    <w:rsid w:val="00511617"/>
    <w:rsid w:val="0053336E"/>
    <w:rsid w:val="00556A55"/>
    <w:rsid w:val="005A4D84"/>
    <w:rsid w:val="005B40EA"/>
    <w:rsid w:val="005C6048"/>
    <w:rsid w:val="005F77AF"/>
    <w:rsid w:val="00622317"/>
    <w:rsid w:val="00634B87"/>
    <w:rsid w:val="00676BE0"/>
    <w:rsid w:val="006A12CF"/>
    <w:rsid w:val="006C528E"/>
    <w:rsid w:val="006D703D"/>
    <w:rsid w:val="00722F3A"/>
    <w:rsid w:val="0076458D"/>
    <w:rsid w:val="007F04D2"/>
    <w:rsid w:val="00855608"/>
    <w:rsid w:val="00856475"/>
    <w:rsid w:val="008B7312"/>
    <w:rsid w:val="008E381C"/>
    <w:rsid w:val="00914586"/>
    <w:rsid w:val="00984E1F"/>
    <w:rsid w:val="009C68D0"/>
    <w:rsid w:val="009F10C3"/>
    <w:rsid w:val="00A11018"/>
    <w:rsid w:val="00A25AF1"/>
    <w:rsid w:val="00A26108"/>
    <w:rsid w:val="00B713EF"/>
    <w:rsid w:val="00BB2F8C"/>
    <w:rsid w:val="00BB44E4"/>
    <w:rsid w:val="00C8455C"/>
    <w:rsid w:val="00C97CAF"/>
    <w:rsid w:val="00CB273E"/>
    <w:rsid w:val="00D6278C"/>
    <w:rsid w:val="00E56524"/>
    <w:rsid w:val="00EC7BB0"/>
    <w:rsid w:val="00F41AEC"/>
    <w:rsid w:val="00F43913"/>
    <w:rsid w:val="00FB0BED"/>
    <w:rsid w:val="00FF3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E3E7"/>
  <w15:chartTrackingRefBased/>
  <w15:docId w15:val="{9A703D52-B82F-46E2-9A13-F9F2A3A1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D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0B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B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B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B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B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B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B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1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3EF"/>
  </w:style>
  <w:style w:type="paragraph" w:styleId="Footer">
    <w:name w:val="footer"/>
    <w:basedOn w:val="Normal"/>
    <w:link w:val="FooterChar"/>
    <w:uiPriority w:val="99"/>
    <w:unhideWhenUsed/>
    <w:rsid w:val="00B71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3EF"/>
  </w:style>
  <w:style w:type="character" w:styleId="Hyperlink">
    <w:name w:val="Hyperlink"/>
    <w:basedOn w:val="DefaultParagraphFont"/>
    <w:uiPriority w:val="99"/>
    <w:semiHidden/>
    <w:unhideWhenUsed/>
    <w:rsid w:val="006C52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applicant.mis.sawirisfoundation.org:10411/Scholarshi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El Ashkar</dc:creator>
  <cp:keywords/>
  <dc:description/>
  <cp:lastModifiedBy>Nadia El Ashkar</cp:lastModifiedBy>
  <cp:revision>6</cp:revision>
  <dcterms:created xsi:type="dcterms:W3CDTF">2022-02-20T12:29:00Z</dcterms:created>
  <dcterms:modified xsi:type="dcterms:W3CDTF">2022-02-20T12:29:00Z</dcterms:modified>
</cp:coreProperties>
</file>